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9EB5E" w14:textId="77777777" w:rsidR="00132A7B" w:rsidRPr="00467C02" w:rsidRDefault="00132A7B" w:rsidP="004672A8">
      <w:pPr>
        <w:jc w:val="center"/>
        <w:rPr>
          <w:rFonts w:cs="Arial"/>
          <w:b/>
          <w:sz w:val="20"/>
        </w:rPr>
      </w:pPr>
    </w:p>
    <w:p w14:paraId="7F856F26" w14:textId="18F67BF8" w:rsidR="00132A7B" w:rsidRPr="00467C02" w:rsidRDefault="00132A7B" w:rsidP="00467C02">
      <w:pPr>
        <w:jc w:val="center"/>
        <w:rPr>
          <w:rFonts w:cs="Arial"/>
          <w:b/>
          <w:sz w:val="20"/>
        </w:rPr>
      </w:pPr>
      <w:r w:rsidRPr="00467C02">
        <w:rPr>
          <w:rFonts w:cs="Arial"/>
          <w:b/>
          <w:sz w:val="20"/>
        </w:rPr>
        <w:t>Přihláška do L</w:t>
      </w:r>
      <w:r w:rsidR="00E616F6">
        <w:rPr>
          <w:rFonts w:cs="Arial"/>
          <w:b/>
          <w:sz w:val="20"/>
        </w:rPr>
        <w:t>yžařské a snowboardové školy 202</w:t>
      </w:r>
      <w:r w:rsidR="00817F4F">
        <w:rPr>
          <w:rFonts w:cs="Arial"/>
          <w:b/>
          <w:sz w:val="20"/>
        </w:rPr>
        <w:t>4</w:t>
      </w:r>
      <w:r w:rsidR="00E616F6">
        <w:rPr>
          <w:rFonts w:cs="Arial"/>
          <w:b/>
          <w:sz w:val="20"/>
        </w:rPr>
        <w:t xml:space="preserve"> po</w:t>
      </w:r>
      <w:r w:rsidRPr="00467C02">
        <w:rPr>
          <w:rFonts w:cs="Arial"/>
          <w:b/>
          <w:sz w:val="20"/>
        </w:rPr>
        <w:t>řádané SKI-Klubem Hradec Králové</w:t>
      </w:r>
      <w:r w:rsidR="00E616F6">
        <w:rPr>
          <w:rFonts w:cs="Arial"/>
          <w:b/>
          <w:sz w:val="20"/>
        </w:rPr>
        <w:t xml:space="preserve"> z.s.</w:t>
      </w:r>
    </w:p>
    <w:p w14:paraId="3D05FC3E" w14:textId="77777777" w:rsidR="00132A7B" w:rsidRPr="001127C6" w:rsidRDefault="00132A7B" w:rsidP="00132A7B">
      <w:pPr>
        <w:rPr>
          <w:rFonts w:cs="Arial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767"/>
        <w:gridCol w:w="768"/>
        <w:gridCol w:w="768"/>
        <w:gridCol w:w="767"/>
        <w:gridCol w:w="768"/>
        <w:gridCol w:w="768"/>
      </w:tblGrid>
      <w:tr w:rsidR="00132A7B" w:rsidRPr="001127C6" w14:paraId="179F70EB" w14:textId="77777777" w:rsidTr="00097CDF">
        <w:trPr>
          <w:trHeight w:val="462"/>
          <w:jc w:val="center"/>
        </w:trPr>
        <w:tc>
          <w:tcPr>
            <w:tcW w:w="2303" w:type="dxa"/>
            <w:shd w:val="clear" w:color="auto" w:fill="FFFF66"/>
          </w:tcPr>
          <w:p w14:paraId="29AA9EAE" w14:textId="77777777" w:rsidR="00132A7B" w:rsidRPr="001127C6" w:rsidRDefault="00132A7B" w:rsidP="00097CDF">
            <w:pPr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Přihlašuji do :</w:t>
            </w:r>
          </w:p>
          <w:p w14:paraId="11964FFB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(zakřížkujte </w:t>
            </w:r>
            <w:r w:rsidRPr="001127C6">
              <w:rPr>
                <w:rFonts w:cs="Arial"/>
                <w:sz w:val="18"/>
                <w:szCs w:val="18"/>
                <w:u w:val="single"/>
              </w:rPr>
              <w:t>jednu</w:t>
            </w:r>
            <w:r w:rsidRPr="001127C6">
              <w:rPr>
                <w:rFonts w:cs="Arial"/>
                <w:sz w:val="18"/>
                <w:szCs w:val="18"/>
              </w:rPr>
              <w:t xml:space="preserve"> z možností)</w:t>
            </w:r>
          </w:p>
        </w:tc>
        <w:tc>
          <w:tcPr>
            <w:tcW w:w="2303" w:type="dxa"/>
            <w:shd w:val="clear" w:color="auto" w:fill="FFFF66"/>
          </w:tcPr>
          <w:p w14:paraId="4E8710B2" w14:textId="77777777" w:rsidR="00132A7B" w:rsidRPr="001127C6" w:rsidRDefault="00132A7B" w:rsidP="00097CD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Lyžařské školy</w:t>
            </w:r>
          </w:p>
          <w:p w14:paraId="2E986591" w14:textId="3BE79D41" w:rsidR="00132A7B" w:rsidRPr="001127C6" w:rsidRDefault="00132A7B" w:rsidP="00097CD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20</w:t>
            </w:r>
            <w:r w:rsidR="00E616F6">
              <w:rPr>
                <w:rFonts w:cs="Arial"/>
                <w:b/>
                <w:sz w:val="18"/>
                <w:szCs w:val="18"/>
              </w:rPr>
              <w:t>2</w:t>
            </w:r>
            <w:r w:rsidR="00817F4F">
              <w:rPr>
                <w:rFonts w:cs="Arial"/>
                <w:b/>
                <w:sz w:val="18"/>
                <w:szCs w:val="18"/>
              </w:rPr>
              <w:t>4</w:t>
            </w:r>
          </w:p>
          <w:p w14:paraId="277D2A8B" w14:textId="221DD3B8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6470" w:rsidRPr="001127C6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303" w:type="dxa"/>
            <w:gridSpan w:val="3"/>
            <w:shd w:val="clear" w:color="auto" w:fill="FFFF66"/>
          </w:tcPr>
          <w:p w14:paraId="07D5D930" w14:textId="77777777" w:rsidR="00132A7B" w:rsidRPr="001127C6" w:rsidRDefault="00132A7B" w:rsidP="00097CD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Lyžařské školky</w:t>
            </w:r>
          </w:p>
          <w:p w14:paraId="31F9ACE0" w14:textId="748C55D3" w:rsidR="00132A7B" w:rsidRPr="001127C6" w:rsidRDefault="00132A7B" w:rsidP="00097CD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20</w:t>
            </w:r>
            <w:r w:rsidR="00E616F6">
              <w:rPr>
                <w:rFonts w:cs="Arial"/>
                <w:b/>
                <w:sz w:val="18"/>
                <w:szCs w:val="18"/>
              </w:rPr>
              <w:t>2</w:t>
            </w:r>
            <w:r w:rsidR="00817F4F">
              <w:rPr>
                <w:rFonts w:cs="Arial"/>
                <w:b/>
                <w:sz w:val="18"/>
                <w:szCs w:val="18"/>
              </w:rPr>
              <w:t>4</w:t>
            </w:r>
          </w:p>
          <w:p w14:paraId="5269EE2E" w14:textId="013080FD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303" w:type="dxa"/>
            <w:gridSpan w:val="3"/>
            <w:shd w:val="clear" w:color="auto" w:fill="FFFF66"/>
          </w:tcPr>
          <w:p w14:paraId="44E34EA0" w14:textId="77777777" w:rsidR="00FF18DE" w:rsidRDefault="00132A7B" w:rsidP="00097CD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 xml:space="preserve">Škola snowboardu </w:t>
            </w:r>
          </w:p>
          <w:p w14:paraId="5F4C29E3" w14:textId="1D6898B1" w:rsidR="00132A7B" w:rsidRPr="001127C6" w:rsidRDefault="00132A7B" w:rsidP="00097CD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20</w:t>
            </w:r>
            <w:r w:rsidR="00E616F6">
              <w:rPr>
                <w:rFonts w:cs="Arial"/>
                <w:b/>
                <w:sz w:val="18"/>
                <w:szCs w:val="18"/>
              </w:rPr>
              <w:t>2</w:t>
            </w:r>
            <w:r w:rsidR="00817F4F">
              <w:rPr>
                <w:rFonts w:cs="Arial"/>
                <w:b/>
                <w:sz w:val="18"/>
                <w:szCs w:val="18"/>
              </w:rPr>
              <w:t>4</w:t>
            </w:r>
          </w:p>
          <w:p w14:paraId="07EFDA89" w14:textId="583D1BE5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132A7B" w:rsidRPr="001127C6" w14:paraId="7A2BEFC3" w14:textId="77777777" w:rsidTr="00097CDF">
        <w:trPr>
          <w:cantSplit/>
          <w:trHeight w:val="127"/>
          <w:jc w:val="center"/>
        </w:trPr>
        <w:tc>
          <w:tcPr>
            <w:tcW w:w="4606" w:type="dxa"/>
            <w:gridSpan w:val="2"/>
            <w:vAlign w:val="center"/>
          </w:tcPr>
          <w:p w14:paraId="5ABBB538" w14:textId="422E6406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Jméno (dítěte):    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vMerge w:val="restart"/>
            <w:tcMar>
              <w:top w:w="198" w:type="dxa"/>
            </w:tcMar>
          </w:tcPr>
          <w:p w14:paraId="6E241AFB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Bydliště: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</w:tr>
      <w:tr w:rsidR="00132A7B" w:rsidRPr="001127C6" w14:paraId="7624F4BA" w14:textId="77777777" w:rsidTr="00097CDF">
        <w:trPr>
          <w:cantSplit/>
          <w:trHeight w:val="319"/>
          <w:jc w:val="center"/>
        </w:trPr>
        <w:tc>
          <w:tcPr>
            <w:tcW w:w="4606" w:type="dxa"/>
            <w:gridSpan w:val="2"/>
            <w:vAlign w:val="center"/>
          </w:tcPr>
          <w:p w14:paraId="029A114B" w14:textId="0855558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Příjmení (dítěte) : 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06" w:type="dxa"/>
            <w:gridSpan w:val="6"/>
            <w:vMerge/>
            <w:vAlign w:val="center"/>
          </w:tcPr>
          <w:p w14:paraId="6B960AB0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</w:p>
        </w:tc>
      </w:tr>
      <w:tr w:rsidR="00132A7B" w:rsidRPr="001127C6" w14:paraId="7287F262" w14:textId="77777777" w:rsidTr="00097CDF">
        <w:trPr>
          <w:trHeight w:val="134"/>
          <w:jc w:val="center"/>
        </w:trPr>
        <w:tc>
          <w:tcPr>
            <w:tcW w:w="4606" w:type="dxa"/>
            <w:gridSpan w:val="2"/>
            <w:tcBorders>
              <w:bottom w:val="single" w:sz="4" w:space="0" w:color="auto"/>
            </w:tcBorders>
            <w:vAlign w:val="center"/>
          </w:tcPr>
          <w:p w14:paraId="02CD7EFB" w14:textId="77777777" w:rsidR="00132A7B" w:rsidRPr="001127C6" w:rsidRDefault="00132A7B" w:rsidP="00097CDF">
            <w:pPr>
              <w:spacing w:after="120"/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Rodné číslo:   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b/>
                <w:sz w:val="18"/>
                <w:szCs w:val="18"/>
              </w:rPr>
              <w:t xml:space="preserve">         </w:t>
            </w:r>
          </w:p>
          <w:p w14:paraId="208D1CF5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Datum nar.    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tcBorders>
              <w:bottom w:val="single" w:sz="4" w:space="0" w:color="auto"/>
            </w:tcBorders>
            <w:vAlign w:val="center"/>
          </w:tcPr>
          <w:p w14:paraId="609C9834" w14:textId="3056384E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PSČ: 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="00556470">
              <w:rPr>
                <w:rFonts w:cs="Arial"/>
                <w:b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</w:tr>
      <w:tr w:rsidR="00132A7B" w:rsidRPr="001127C6" w14:paraId="6479752C" w14:textId="77777777" w:rsidTr="00097CDF">
        <w:trPr>
          <w:trHeight w:val="224"/>
          <w:jc w:val="center"/>
        </w:trPr>
        <w:tc>
          <w:tcPr>
            <w:tcW w:w="9212" w:type="dxa"/>
            <w:gridSpan w:val="8"/>
            <w:shd w:val="clear" w:color="auto" w:fill="FFFFFF"/>
            <w:vAlign w:val="center"/>
          </w:tcPr>
          <w:p w14:paraId="646A7E3A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Zdravotní pojišťovna dítěte (název a kód): </w:t>
            </w:r>
            <w:r w:rsidRPr="001127C6"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</w:tr>
      <w:tr w:rsidR="00132A7B" w:rsidRPr="001127C6" w14:paraId="31C84BE6" w14:textId="77777777" w:rsidTr="00097CDF">
        <w:trPr>
          <w:trHeight w:val="224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22910DBA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>Spojení na rodiče</w:t>
            </w:r>
          </w:p>
        </w:tc>
      </w:tr>
      <w:tr w:rsidR="00132A7B" w:rsidRPr="001127C6" w14:paraId="01CB7782" w14:textId="77777777" w:rsidTr="00097CDF">
        <w:trPr>
          <w:trHeight w:val="342"/>
          <w:jc w:val="center"/>
        </w:trPr>
        <w:tc>
          <w:tcPr>
            <w:tcW w:w="4606" w:type="dxa"/>
            <w:gridSpan w:val="2"/>
            <w:vAlign w:val="center"/>
          </w:tcPr>
          <w:p w14:paraId="6C147A4A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Tel. domů: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vAlign w:val="center"/>
          </w:tcPr>
          <w:p w14:paraId="68A44A83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>Tel. otec (mob.) :</w:t>
            </w:r>
            <w:r w:rsidRPr="001127C6"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</w:tr>
      <w:tr w:rsidR="00132A7B" w:rsidRPr="001127C6" w14:paraId="658B1C50" w14:textId="77777777" w:rsidTr="00097CDF">
        <w:trPr>
          <w:trHeight w:val="293"/>
          <w:jc w:val="center"/>
        </w:trPr>
        <w:tc>
          <w:tcPr>
            <w:tcW w:w="4606" w:type="dxa"/>
            <w:gridSpan w:val="2"/>
            <w:vAlign w:val="center"/>
          </w:tcPr>
          <w:p w14:paraId="75B469A0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Email: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ascii="Verdana" w:hAnsi="Verdana"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4606" w:type="dxa"/>
            <w:gridSpan w:val="6"/>
            <w:vAlign w:val="center"/>
          </w:tcPr>
          <w:p w14:paraId="25451032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>Tel. matka (mob.) :</w:t>
            </w:r>
            <w:r w:rsidRPr="001127C6"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b/>
                <w:sz w:val="18"/>
                <w:szCs w:val="18"/>
              </w:rPr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</w:tr>
      <w:tr w:rsidR="00132A7B" w:rsidRPr="001127C6" w14:paraId="0B77EBFE" w14:textId="77777777" w:rsidTr="00097CDF">
        <w:trPr>
          <w:trHeight w:val="506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779D4B48" w14:textId="767A2D36" w:rsidR="007363E1" w:rsidRPr="007363E1" w:rsidRDefault="007363E1" w:rsidP="007363E1">
            <w:pPr>
              <w:spacing w:after="60"/>
              <w:rPr>
                <w:rFonts w:cs="Arial"/>
                <w:sz w:val="16"/>
                <w:szCs w:val="16"/>
              </w:rPr>
            </w:pPr>
            <w:r w:rsidRPr="007363E1">
              <w:rPr>
                <w:rFonts w:cs="Arial"/>
                <w:sz w:val="16"/>
                <w:szCs w:val="16"/>
              </w:rPr>
              <w:t>Potvrzujeme, že naše dítěte je způsobilé svým zdravotním stavem a požadovaným vybavením zúčastnit se lyžařského výcviku LŠ, pořádaného SKI-Klubem Hradec Králové. S podmínkami “Lyžařské a swb školy 202</w:t>
            </w:r>
            <w:r w:rsidR="00DF5435">
              <w:rPr>
                <w:rFonts w:cs="Arial"/>
                <w:sz w:val="16"/>
                <w:szCs w:val="16"/>
              </w:rPr>
              <w:t>3</w:t>
            </w:r>
            <w:r w:rsidRPr="007363E1">
              <w:rPr>
                <w:rFonts w:cs="Arial"/>
                <w:sz w:val="16"/>
                <w:szCs w:val="16"/>
              </w:rPr>
              <w:t>” (viz www.skiklubhk.cz) souhlasíme.</w:t>
            </w:r>
          </w:p>
          <w:p w14:paraId="77762BB6" w14:textId="685E0649" w:rsidR="00132A7B" w:rsidRPr="001127C6" w:rsidRDefault="007363E1" w:rsidP="007363E1">
            <w:pPr>
              <w:rPr>
                <w:rFonts w:cs="Arial"/>
                <w:sz w:val="16"/>
                <w:szCs w:val="16"/>
              </w:rPr>
            </w:pPr>
            <w:r w:rsidRPr="007363E1">
              <w:rPr>
                <w:rFonts w:cs="Arial"/>
                <w:sz w:val="16"/>
                <w:szCs w:val="16"/>
              </w:rPr>
              <w:t>Na základě EU č. 2016/679 (GDPR) dávám podpisem, (odesláním e-mailu s přihláškou )  souhlas se zpracováním a evidováním osobních údajů uvedených v Přihlášce za účelem vedení evidence členů SKI KLUBu, ČUS a Svazu Lyžování ČR od podání přihlášky po dobu 3 let po konání lyžařské školy. Zároveň souhlasím se zveřejněním fotografií na web. stránkách SKI Klubu HK. V případě nesouhlasu zveřejnění fotografií prosím sdělte (písemně do poznámky) na přihlášce.</w:t>
            </w:r>
          </w:p>
        </w:tc>
      </w:tr>
      <w:tr w:rsidR="00132A7B" w:rsidRPr="001127C6" w14:paraId="6B09CD9B" w14:textId="77777777" w:rsidTr="00097CDF">
        <w:trPr>
          <w:trHeight w:val="137"/>
          <w:jc w:val="center"/>
        </w:trPr>
        <w:tc>
          <w:tcPr>
            <w:tcW w:w="4606" w:type="dxa"/>
            <w:gridSpan w:val="2"/>
            <w:tcBorders>
              <w:bottom w:val="single" w:sz="4" w:space="0" w:color="auto"/>
            </w:tcBorders>
            <w:vAlign w:val="center"/>
          </w:tcPr>
          <w:p w14:paraId="12A520F4" w14:textId="6BC6B24F" w:rsidR="00132A7B" w:rsidRPr="001127C6" w:rsidRDefault="00D022F1" w:rsidP="00097CDF">
            <w:pPr>
              <w:rPr>
                <w:rFonts w:cs="Arial"/>
                <w:sz w:val="18"/>
                <w:szCs w:val="18"/>
              </w:rPr>
            </w:pPr>
            <w:r w:rsidRPr="00D022F1">
              <w:rPr>
                <w:rFonts w:cs="Arial"/>
                <w:sz w:val="18"/>
                <w:szCs w:val="18"/>
              </w:rPr>
              <w:t xml:space="preserve">Po osobní domluvě s vedoucím LŠ se dítě </w:t>
            </w:r>
            <w:r w:rsidRPr="00E212B0">
              <w:rPr>
                <w:rFonts w:cs="Arial"/>
                <w:b/>
                <w:bCs/>
                <w:sz w:val="18"/>
                <w:szCs w:val="18"/>
              </w:rPr>
              <w:t>nezúčastní</w:t>
            </w:r>
            <w:r w:rsidRPr="00D022F1">
              <w:rPr>
                <w:rFonts w:cs="Arial"/>
                <w:sz w:val="18"/>
                <w:szCs w:val="18"/>
              </w:rPr>
              <w:t xml:space="preserve"> kurzů v termínu (</w:t>
            </w:r>
            <w:r w:rsidRPr="00806862">
              <w:rPr>
                <w:rFonts w:cs="Arial"/>
                <w:b/>
                <w:bCs/>
                <w:sz w:val="18"/>
                <w:szCs w:val="18"/>
              </w:rPr>
              <w:t xml:space="preserve">zakřížkujte </w:t>
            </w:r>
            <w:r w:rsidRPr="00806862">
              <w:rPr>
                <w:rFonts w:cs="Arial"/>
                <w:b/>
                <w:bCs/>
                <w:sz w:val="18"/>
                <w:szCs w:val="18"/>
                <w:u w:val="single"/>
              </w:rPr>
              <w:t>neúčast</w:t>
            </w:r>
            <w:r w:rsidRPr="00D022F1">
              <w:rPr>
                <w:rFonts w:cs="Arial"/>
                <w:sz w:val="18"/>
                <w:szCs w:val="18"/>
              </w:rPr>
              <w:t xml:space="preserve">,  poplatek se krátí v poměrné výši ze </w:t>
            </w:r>
            <w:r w:rsidRPr="00A66338">
              <w:rPr>
                <w:rFonts w:cs="Arial"/>
                <w:b/>
                <w:bCs/>
                <w:sz w:val="18"/>
                <w:szCs w:val="18"/>
                <w:u w:val="single"/>
              </w:rPr>
              <w:t>základní ceny</w:t>
            </w:r>
            <w:r w:rsidRPr="00D022F1">
              <w:rPr>
                <w:rFonts w:cs="Arial"/>
                <w:sz w:val="18"/>
                <w:szCs w:val="18"/>
              </w:rPr>
              <w:t>, tj. z ceny bez slevy):</w:t>
            </w:r>
          </w:p>
        </w:tc>
        <w:tc>
          <w:tcPr>
            <w:tcW w:w="767" w:type="dxa"/>
            <w:tcBorders>
              <w:bottom w:val="single" w:sz="4" w:space="0" w:color="auto"/>
            </w:tcBorders>
            <w:vAlign w:val="center"/>
          </w:tcPr>
          <w:p w14:paraId="63EDF486" w14:textId="0303C7C9" w:rsidR="00132A7B" w:rsidRPr="001127C6" w:rsidRDefault="00817F4F" w:rsidP="00097CDF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6</w:t>
            </w:r>
            <w:r w:rsidR="00132A7B" w:rsidRPr="001127C6">
              <w:rPr>
                <w:rFonts w:cs="Arial"/>
                <w:sz w:val="18"/>
                <w:szCs w:val="18"/>
              </w:rPr>
              <w:t>.1.</w:t>
            </w:r>
          </w:p>
          <w:p w14:paraId="3ACAA840" w14:textId="77777777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0BA5647D" w14:textId="77D02AE2" w:rsidR="00132A7B" w:rsidRPr="001127C6" w:rsidRDefault="00E102CA" w:rsidP="00097CDF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</w:t>
            </w:r>
            <w:r w:rsidR="00817F4F">
              <w:rPr>
                <w:rFonts w:cs="Arial"/>
                <w:sz w:val="18"/>
                <w:szCs w:val="18"/>
              </w:rPr>
              <w:t>3</w:t>
            </w:r>
            <w:r w:rsidR="00132A7B" w:rsidRPr="001127C6">
              <w:rPr>
                <w:rFonts w:cs="Arial"/>
                <w:sz w:val="18"/>
                <w:szCs w:val="18"/>
              </w:rPr>
              <w:t>.1.</w:t>
            </w:r>
          </w:p>
          <w:p w14:paraId="630CBC97" w14:textId="77777777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7AABDAFF" w14:textId="05E274F8" w:rsidR="00132A7B" w:rsidRPr="001127C6" w:rsidRDefault="00E102CA" w:rsidP="00097CDF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  <w:r w:rsidR="00817F4F">
              <w:rPr>
                <w:rFonts w:cs="Arial"/>
                <w:sz w:val="18"/>
                <w:szCs w:val="18"/>
              </w:rPr>
              <w:t>0</w:t>
            </w:r>
            <w:r w:rsidR="00132A7B" w:rsidRPr="001127C6">
              <w:rPr>
                <w:rFonts w:cs="Arial"/>
                <w:sz w:val="18"/>
                <w:szCs w:val="18"/>
              </w:rPr>
              <w:t>.1.</w:t>
            </w:r>
          </w:p>
          <w:p w14:paraId="2DFD694A" w14:textId="77777777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767" w:type="dxa"/>
            <w:tcBorders>
              <w:bottom w:val="single" w:sz="4" w:space="0" w:color="auto"/>
            </w:tcBorders>
            <w:vAlign w:val="center"/>
          </w:tcPr>
          <w:p w14:paraId="6DBD1113" w14:textId="3CA77969" w:rsidR="00132A7B" w:rsidRPr="001127C6" w:rsidRDefault="007363E1" w:rsidP="00097CDF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</w:t>
            </w:r>
            <w:r w:rsidR="00817F4F">
              <w:rPr>
                <w:rFonts w:cs="Arial"/>
                <w:sz w:val="18"/>
                <w:szCs w:val="18"/>
              </w:rPr>
              <w:t>7</w:t>
            </w:r>
            <w:r w:rsidR="00132A7B" w:rsidRPr="001127C6">
              <w:rPr>
                <w:rFonts w:cs="Arial"/>
                <w:sz w:val="18"/>
                <w:szCs w:val="18"/>
              </w:rPr>
              <w:t>.1.</w:t>
            </w:r>
          </w:p>
          <w:p w14:paraId="0944F3E7" w14:textId="77777777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354D8AE8" w14:textId="3DC7D43F" w:rsidR="00132A7B" w:rsidRPr="001127C6" w:rsidRDefault="00817F4F" w:rsidP="00097CDF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  <w:r w:rsidR="00132A7B" w:rsidRPr="001127C6">
              <w:rPr>
                <w:rFonts w:cs="Arial"/>
                <w:sz w:val="18"/>
                <w:szCs w:val="18"/>
              </w:rPr>
              <w:t>.2.</w:t>
            </w:r>
          </w:p>
          <w:p w14:paraId="7AD6C3A3" w14:textId="77777777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1C1C50DC" w14:textId="73E3E70E" w:rsidR="00132A7B" w:rsidRPr="001127C6" w:rsidRDefault="00E102CA" w:rsidP="00097CDF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</w:t>
            </w:r>
            <w:r w:rsidR="00817F4F">
              <w:rPr>
                <w:rFonts w:cs="Arial"/>
                <w:sz w:val="18"/>
                <w:szCs w:val="18"/>
              </w:rPr>
              <w:t>0</w:t>
            </w:r>
            <w:r w:rsidR="00132A7B" w:rsidRPr="001127C6">
              <w:rPr>
                <w:rFonts w:cs="Arial"/>
                <w:sz w:val="18"/>
                <w:szCs w:val="18"/>
              </w:rPr>
              <w:t>.2.</w:t>
            </w:r>
          </w:p>
          <w:p w14:paraId="0556B927" w14:textId="77777777" w:rsidR="00132A7B" w:rsidRPr="001127C6" w:rsidRDefault="00132A7B" w:rsidP="00097CDF">
            <w:pPr>
              <w:jc w:val="center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132A7B" w:rsidRPr="001127C6" w14:paraId="54F8EAA7" w14:textId="77777777" w:rsidTr="00097CDF">
        <w:trPr>
          <w:trHeight w:val="1336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7221953D" w14:textId="77777777" w:rsidR="00132A7B" w:rsidRDefault="00132A7B" w:rsidP="00097CDF">
            <w:pPr>
              <w:spacing w:after="120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Způsob úhrady</w:t>
            </w:r>
            <w:r w:rsidRPr="001127C6">
              <w:rPr>
                <w:rFonts w:cs="Arial"/>
                <w:sz w:val="18"/>
                <w:szCs w:val="18"/>
              </w:rPr>
              <w:t xml:space="preserve"> (zakřížkujte a vyplňte zvolenou variantu)                               </w:t>
            </w:r>
          </w:p>
          <w:p w14:paraId="0D672E96" w14:textId="7D56B553" w:rsidR="00132A7B" w:rsidRPr="0064279F" w:rsidRDefault="00132A7B" w:rsidP="00097CDF">
            <w:pPr>
              <w:spacing w:after="120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Bankovní spojení:  FIO banka,  č. ú. 2701284578/2010</w:t>
            </w:r>
          </w:p>
          <w:p w14:paraId="4A72F9D9" w14:textId="377B44D4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 xml:space="preserve">Var.symbol :          datum nar.dítěte </w:t>
            </w:r>
            <w:r w:rsidRPr="001127C6">
              <w:rPr>
                <w:rFonts w:cs="Arial"/>
                <w:sz w:val="18"/>
                <w:szCs w:val="18"/>
              </w:rPr>
              <w:t xml:space="preserve">(  </w:t>
            </w:r>
            <w:r w:rsidRPr="001127C6">
              <w:rPr>
                <w:rFonts w:cs="Arial"/>
                <w:b/>
                <w:bCs/>
                <w:sz w:val="18"/>
                <w:szCs w:val="18"/>
              </w:rPr>
              <w:t>DD.MM.RRRR</w:t>
            </w:r>
            <w:r w:rsidRPr="001127C6">
              <w:rPr>
                <w:rFonts w:cs="Arial"/>
                <w:sz w:val="18"/>
                <w:szCs w:val="18"/>
              </w:rPr>
              <w:t xml:space="preserve"> )</w:t>
            </w:r>
          </w:p>
          <w:p w14:paraId="37E7CD01" w14:textId="4AE12A7C" w:rsidR="00132A7B" w:rsidRDefault="00132A7B" w:rsidP="00097CDF">
            <w:pPr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>Spec. symbol:        kontaktní tel. číslo</w:t>
            </w:r>
          </w:p>
          <w:p w14:paraId="52B06AAA" w14:textId="1DD6A469" w:rsidR="00132A7B" w:rsidRPr="001127C6" w:rsidRDefault="00132A7B" w:rsidP="00097CDF">
            <w:pPr>
              <w:rPr>
                <w:rFonts w:cs="Arial"/>
                <w:b/>
                <w:sz w:val="18"/>
                <w:szCs w:val="18"/>
              </w:rPr>
            </w:pPr>
            <w:r w:rsidRPr="001127C6">
              <w:rPr>
                <w:rFonts w:cs="Arial"/>
                <w:b/>
                <w:sz w:val="18"/>
                <w:szCs w:val="18"/>
              </w:rPr>
              <w:t xml:space="preserve">Konstantní symbol: 0558   </w:t>
            </w:r>
          </w:p>
        </w:tc>
      </w:tr>
      <w:tr w:rsidR="00132A7B" w:rsidRPr="001127C6" w14:paraId="28577248" w14:textId="77777777" w:rsidTr="00097CDF">
        <w:trPr>
          <w:trHeight w:val="379"/>
          <w:jc w:val="center"/>
        </w:trPr>
        <w:tc>
          <w:tcPr>
            <w:tcW w:w="9212" w:type="dxa"/>
            <w:gridSpan w:val="8"/>
            <w:vAlign w:val="center"/>
          </w:tcPr>
          <w:p w14:paraId="6C4EDBE9" w14:textId="199A6DEE" w:rsidR="00132A7B" w:rsidRPr="001127C6" w:rsidRDefault="00132A7B" w:rsidP="00D11354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6470" w:rsidRPr="001127C6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sz w:val="18"/>
                <w:szCs w:val="18"/>
              </w:rPr>
              <w:t xml:space="preserve"> převodem na bankovní účet - datum splatnosti : …</w:t>
            </w:r>
            <w:r w:rsidR="00371303">
              <w:rPr>
                <w:rFonts w:cs="Arial"/>
                <w:sz w:val="18"/>
                <w:szCs w:val="18"/>
              </w:rPr>
              <w:t>…..</w:t>
            </w:r>
            <w:r w:rsidRPr="001127C6">
              <w:rPr>
                <w:rFonts w:cs="Arial"/>
                <w:sz w:val="18"/>
                <w:szCs w:val="18"/>
              </w:rPr>
              <w:t>….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sz w:val="18"/>
                <w:szCs w:val="18"/>
              </w:rPr>
            </w:r>
            <w:r w:rsidRPr="001127C6">
              <w:rPr>
                <w:rFonts w:cs="Arial"/>
                <w:sz w:val="18"/>
                <w:szCs w:val="18"/>
              </w:rPr>
              <w:fldChar w:fldCharType="separate"/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sz w:val="18"/>
                <w:szCs w:val="18"/>
              </w:rPr>
              <w:t xml:space="preserve">  20</w:t>
            </w:r>
            <w:r w:rsidR="00E102CA">
              <w:rPr>
                <w:rFonts w:cs="Arial"/>
                <w:sz w:val="18"/>
                <w:szCs w:val="18"/>
              </w:rPr>
              <w:t>2</w:t>
            </w:r>
            <w:r w:rsidR="00B84491">
              <w:rPr>
                <w:rFonts w:cs="Arial"/>
                <w:sz w:val="18"/>
                <w:szCs w:val="18"/>
              </w:rPr>
              <w:t>3</w:t>
            </w:r>
            <w:r w:rsidRPr="001127C6">
              <w:rPr>
                <w:rFonts w:cs="Arial"/>
                <w:sz w:val="18"/>
                <w:szCs w:val="18"/>
              </w:rPr>
              <w:t xml:space="preserve"> (dle poznámky na této přihl.)</w:t>
            </w:r>
          </w:p>
        </w:tc>
      </w:tr>
      <w:tr w:rsidR="00132A7B" w:rsidRPr="001127C6" w14:paraId="3B9D660A" w14:textId="77777777" w:rsidTr="00097CDF">
        <w:trPr>
          <w:trHeight w:val="598"/>
          <w:jc w:val="center"/>
        </w:trPr>
        <w:tc>
          <w:tcPr>
            <w:tcW w:w="9212" w:type="dxa"/>
            <w:gridSpan w:val="8"/>
            <w:vAlign w:val="center"/>
          </w:tcPr>
          <w:p w14:paraId="3DC7F8B7" w14:textId="1BCFF822" w:rsidR="00132A7B" w:rsidRPr="001127C6" w:rsidRDefault="00132A7B" w:rsidP="00D11354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6470" w:rsidRPr="001127C6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sz w:val="18"/>
                <w:szCs w:val="18"/>
              </w:rPr>
              <w:t xml:space="preserve"> poštovní poukázkou typu C na adresu SKI-Klubu v termínu do: ………..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sz w:val="18"/>
                <w:szCs w:val="18"/>
              </w:rPr>
            </w:r>
            <w:r w:rsidRPr="001127C6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ascii="Cambria Math" w:hAnsi="Cambria Math" w:cs="Arial"/>
                <w:noProof/>
                <w:sz w:val="18"/>
                <w:szCs w:val="18"/>
              </w:rPr>
              <w:t> </w:t>
            </w:r>
            <w:r w:rsidRPr="001127C6">
              <w:rPr>
                <w:rFonts w:ascii="Cambria Math" w:hAnsi="Cambria Math" w:cs="Arial"/>
                <w:noProof/>
                <w:sz w:val="18"/>
                <w:szCs w:val="18"/>
              </w:rPr>
              <w:t> </w:t>
            </w:r>
            <w:r w:rsidRPr="001127C6">
              <w:rPr>
                <w:rFonts w:ascii="Cambria Math" w:hAnsi="Cambria Math" w:cs="Arial"/>
                <w:noProof/>
                <w:sz w:val="18"/>
                <w:szCs w:val="18"/>
              </w:rPr>
              <w:t> </w:t>
            </w:r>
            <w:r w:rsidRPr="001127C6">
              <w:rPr>
                <w:rFonts w:ascii="Cambria Math" w:hAnsi="Cambria Math" w:cs="Arial"/>
                <w:noProof/>
                <w:sz w:val="18"/>
                <w:szCs w:val="18"/>
              </w:rPr>
              <w:t> </w:t>
            </w:r>
            <w:r w:rsidRPr="001127C6">
              <w:rPr>
                <w:rFonts w:ascii="Cambria Math" w:hAnsi="Cambria Math" w:cs="Arial"/>
                <w:noProof/>
                <w:sz w:val="18"/>
                <w:szCs w:val="18"/>
              </w:rPr>
              <w:t> </w:t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sz w:val="18"/>
                <w:szCs w:val="18"/>
              </w:rPr>
              <w:t xml:space="preserve">  20</w:t>
            </w:r>
            <w:r w:rsidR="00E102CA">
              <w:rPr>
                <w:rFonts w:cs="Arial"/>
                <w:sz w:val="18"/>
                <w:szCs w:val="18"/>
              </w:rPr>
              <w:t>2</w:t>
            </w:r>
            <w:r w:rsidR="00B84491">
              <w:rPr>
                <w:rFonts w:cs="Arial"/>
                <w:sz w:val="18"/>
                <w:szCs w:val="18"/>
              </w:rPr>
              <w:t>3</w:t>
            </w:r>
          </w:p>
        </w:tc>
      </w:tr>
      <w:tr w:rsidR="00132A7B" w:rsidRPr="001127C6" w14:paraId="2A88BFFF" w14:textId="77777777" w:rsidTr="00097CDF">
        <w:trPr>
          <w:trHeight w:val="277"/>
          <w:jc w:val="center"/>
        </w:trPr>
        <w:tc>
          <w:tcPr>
            <w:tcW w:w="9212" w:type="dxa"/>
            <w:gridSpan w:val="8"/>
            <w:tcBorders>
              <w:bottom w:val="single" w:sz="4" w:space="0" w:color="auto"/>
            </w:tcBorders>
            <w:vAlign w:val="center"/>
          </w:tcPr>
          <w:p w14:paraId="20605425" w14:textId="02433A04" w:rsidR="00132A7B" w:rsidRPr="001127C6" w:rsidRDefault="00132A7B" w:rsidP="00D11354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6470" w:rsidRPr="001127C6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sz w:val="18"/>
                <w:szCs w:val="18"/>
              </w:rPr>
              <w:t xml:space="preserve"> hotovostní úhrada oproti účetnímu dokladu u vedoucího lyžařské školy (pouze po telefonické domluvě předem v dohodnutém termínu do …………. </w:t>
            </w:r>
            <w:r w:rsidR="00371303"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371303" w:rsidRPr="001127C6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71303" w:rsidRPr="001127C6">
              <w:rPr>
                <w:rFonts w:cs="Arial"/>
                <w:sz w:val="18"/>
                <w:szCs w:val="18"/>
              </w:rPr>
            </w:r>
            <w:r w:rsidR="00371303" w:rsidRPr="001127C6">
              <w:rPr>
                <w:rFonts w:cs="Arial"/>
                <w:sz w:val="18"/>
                <w:szCs w:val="18"/>
              </w:rPr>
              <w:fldChar w:fldCharType="separate"/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371303" w:rsidRPr="001127C6">
              <w:rPr>
                <w:rFonts w:cs="Arial"/>
                <w:sz w:val="18"/>
                <w:szCs w:val="18"/>
              </w:rPr>
              <w:fldChar w:fldCharType="end"/>
            </w:r>
            <w:r w:rsidR="00371303">
              <w:rPr>
                <w:rFonts w:cs="Arial"/>
                <w:sz w:val="18"/>
                <w:szCs w:val="18"/>
              </w:rPr>
              <w:t xml:space="preserve"> </w:t>
            </w:r>
            <w:r w:rsidRPr="001127C6">
              <w:rPr>
                <w:rFonts w:cs="Arial"/>
                <w:sz w:val="18"/>
                <w:szCs w:val="18"/>
              </w:rPr>
              <w:t>20</w:t>
            </w:r>
            <w:r w:rsidR="00E102CA">
              <w:rPr>
                <w:rFonts w:cs="Arial"/>
                <w:sz w:val="18"/>
                <w:szCs w:val="18"/>
              </w:rPr>
              <w:t>2</w:t>
            </w:r>
            <w:r w:rsidR="00B84491">
              <w:rPr>
                <w:rFonts w:cs="Arial"/>
                <w:sz w:val="18"/>
                <w:szCs w:val="18"/>
              </w:rPr>
              <w:t>3</w:t>
            </w:r>
            <w:r w:rsidRPr="001127C6">
              <w:rPr>
                <w:rFonts w:cs="Arial"/>
                <w:sz w:val="18"/>
                <w:szCs w:val="18"/>
              </w:rPr>
              <w:t>)</w:t>
            </w:r>
          </w:p>
        </w:tc>
      </w:tr>
      <w:tr w:rsidR="00132A7B" w:rsidRPr="001127C6" w14:paraId="6AB7F4A6" w14:textId="77777777" w:rsidTr="00097CDF">
        <w:trPr>
          <w:trHeight w:val="478"/>
          <w:jc w:val="center"/>
        </w:trPr>
        <w:tc>
          <w:tcPr>
            <w:tcW w:w="9212" w:type="dxa"/>
            <w:gridSpan w:val="8"/>
            <w:shd w:val="clear" w:color="auto" w:fill="FFFF99"/>
            <w:vAlign w:val="center"/>
          </w:tcPr>
          <w:p w14:paraId="5B3A6816" w14:textId="77777777" w:rsidR="00132A7B" w:rsidRPr="001127C6" w:rsidRDefault="00132A7B" w:rsidP="00097CDF">
            <w:pPr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b/>
                <w:bCs/>
                <w:sz w:val="18"/>
                <w:szCs w:val="18"/>
              </w:rPr>
              <w:t>Pozn.:</w:t>
            </w:r>
            <w:r w:rsidRPr="001127C6">
              <w:rPr>
                <w:rFonts w:cs="Arial"/>
                <w:sz w:val="18"/>
                <w:szCs w:val="18"/>
              </w:rPr>
              <w:t xml:space="preserve"> Z důvodu kontroly platných přihlášek proveďte úhradu poplatku do jednoho </w:t>
            </w:r>
            <w:r w:rsidRPr="00D11354">
              <w:rPr>
                <w:rFonts w:cs="Arial"/>
                <w:b/>
                <w:sz w:val="18"/>
                <w:szCs w:val="18"/>
              </w:rPr>
              <w:t>týdne od potvrzení přijetí přihlášky sms nebo e-mailovou zprávou</w:t>
            </w:r>
            <w:r w:rsidRPr="001127C6">
              <w:rPr>
                <w:rFonts w:cs="Arial"/>
                <w:sz w:val="18"/>
                <w:szCs w:val="18"/>
              </w:rPr>
              <w:t xml:space="preserve">  (individuálně lze dohodnout pozdější termín splatnosti). Faktury vystavujeme na požádání.</w:t>
            </w:r>
          </w:p>
        </w:tc>
      </w:tr>
      <w:tr w:rsidR="00F27B6D" w:rsidRPr="001127C6" w14:paraId="4EB0D48B" w14:textId="77777777" w:rsidTr="00F27B6D">
        <w:trPr>
          <w:trHeight w:val="478"/>
          <w:jc w:val="center"/>
        </w:trPr>
        <w:tc>
          <w:tcPr>
            <w:tcW w:w="9212" w:type="dxa"/>
            <w:gridSpan w:val="8"/>
            <w:shd w:val="clear" w:color="auto" w:fill="auto"/>
            <w:vAlign w:val="center"/>
          </w:tcPr>
          <w:p w14:paraId="6F66D59E" w14:textId="14DF598C" w:rsidR="00F27B6D" w:rsidRDefault="00F27B6D" w:rsidP="00F27B6D">
            <w:pPr>
              <w:spacing w:before="40" w:after="4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oznámka</w:t>
            </w:r>
            <w:r w:rsidRPr="001127C6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rodičů – dítě je:</w:t>
            </w:r>
            <w:r w:rsidRPr="001127C6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          úplný začátečník  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6470" w:rsidRPr="001127C6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   x    jezdivý (pokročilý; účastník předch. kurzů</w:t>
            </w:r>
            <w:r w:rsidR="00E30385">
              <w:rPr>
                <w:rFonts w:cs="Arial"/>
                <w:sz w:val="18"/>
                <w:szCs w:val="18"/>
              </w:rPr>
              <w:t>)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</w:p>
          <w:p w14:paraId="2AF33123" w14:textId="2569C9D9" w:rsidR="00F27B6D" w:rsidRPr="00F27B6D" w:rsidRDefault="00F27B6D" w:rsidP="00F27B6D">
            <w:pPr>
              <w:spacing w:before="40" w:after="4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                           – </w:t>
            </w:r>
            <w:r w:rsidRPr="00402B65">
              <w:rPr>
                <w:rFonts w:cs="Arial"/>
                <w:sz w:val="18"/>
                <w:szCs w:val="18"/>
              </w:rPr>
              <w:t>doprava</w:t>
            </w:r>
            <w:r>
              <w:rPr>
                <w:rFonts w:cs="Arial"/>
                <w:sz w:val="18"/>
                <w:szCs w:val="18"/>
              </w:rPr>
              <w:t xml:space="preserve">:     </w:t>
            </w:r>
            <w:r w:rsidRPr="00402B65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  vlastní 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6470" w:rsidRPr="001127C6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                    x    busem SKI  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176A87">
              <w:rPr>
                <w:rFonts w:cs="Arial"/>
                <w:sz w:val="18"/>
                <w:szCs w:val="18"/>
              </w:rPr>
            </w:r>
            <w:r w:rsidR="00176A87">
              <w:rPr>
                <w:rFonts w:cs="Arial"/>
                <w:sz w:val="18"/>
                <w:szCs w:val="18"/>
              </w:rPr>
              <w:fldChar w:fldCharType="separate"/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</w:p>
        </w:tc>
      </w:tr>
      <w:tr w:rsidR="00132A7B" w:rsidRPr="001127C6" w14:paraId="150FA01B" w14:textId="77777777" w:rsidTr="00097CDF">
        <w:trPr>
          <w:trHeight w:val="663"/>
          <w:jc w:val="center"/>
        </w:trPr>
        <w:tc>
          <w:tcPr>
            <w:tcW w:w="9212" w:type="dxa"/>
            <w:gridSpan w:val="8"/>
            <w:vAlign w:val="center"/>
          </w:tcPr>
          <w:p w14:paraId="20DC9CA6" w14:textId="396F3347" w:rsidR="00DA6A78" w:rsidRDefault="00132A7B" w:rsidP="00DA6A78">
            <w:pPr>
              <w:spacing w:before="40" w:after="40"/>
              <w:rPr>
                <w:rFonts w:cs="Arial"/>
                <w:sz w:val="18"/>
                <w:szCs w:val="18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Jméno a příjmení (titul) rodiče: </w:t>
            </w:r>
            <w:r w:rsidR="00371303"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371303" w:rsidRPr="001127C6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71303" w:rsidRPr="001127C6">
              <w:rPr>
                <w:rFonts w:cs="Arial"/>
                <w:sz w:val="18"/>
                <w:szCs w:val="18"/>
              </w:rPr>
            </w:r>
            <w:r w:rsidR="00371303" w:rsidRPr="001127C6">
              <w:rPr>
                <w:rFonts w:cs="Arial"/>
                <w:sz w:val="18"/>
                <w:szCs w:val="18"/>
              </w:rPr>
              <w:fldChar w:fldCharType="separate"/>
            </w:r>
            <w:r w:rsidR="00371303" w:rsidRPr="001127C6">
              <w:rPr>
                <w:rFonts w:ascii="Verdana" w:hAnsi="Verdana" w:cs="Arial"/>
                <w:noProof/>
                <w:sz w:val="18"/>
                <w:szCs w:val="18"/>
              </w:rPr>
              <w:t> </w:t>
            </w:r>
            <w:r w:rsidR="00371303" w:rsidRPr="001127C6">
              <w:rPr>
                <w:rFonts w:ascii="Verdana" w:hAnsi="Verdana" w:cs="Arial"/>
                <w:noProof/>
                <w:sz w:val="18"/>
                <w:szCs w:val="18"/>
              </w:rPr>
              <w:t> </w:t>
            </w:r>
            <w:r w:rsidR="00371303" w:rsidRPr="001127C6">
              <w:rPr>
                <w:rFonts w:ascii="Verdana" w:hAnsi="Verdana" w:cs="Arial"/>
                <w:noProof/>
                <w:sz w:val="18"/>
                <w:szCs w:val="18"/>
              </w:rPr>
              <w:t> </w:t>
            </w:r>
            <w:r w:rsidR="00371303" w:rsidRPr="001127C6">
              <w:rPr>
                <w:rFonts w:ascii="Verdana" w:hAnsi="Verdana" w:cs="Arial"/>
                <w:noProof/>
                <w:sz w:val="18"/>
                <w:szCs w:val="18"/>
              </w:rPr>
              <w:t> </w:t>
            </w:r>
            <w:r w:rsidR="00371303" w:rsidRPr="001127C6">
              <w:rPr>
                <w:rFonts w:ascii="Verdana" w:hAnsi="Verdana" w:cs="Arial"/>
                <w:noProof/>
                <w:sz w:val="18"/>
                <w:szCs w:val="18"/>
              </w:rPr>
              <w:t> </w:t>
            </w:r>
            <w:r w:rsidR="00371303" w:rsidRPr="001127C6">
              <w:rPr>
                <w:rFonts w:cs="Arial"/>
                <w:sz w:val="18"/>
                <w:szCs w:val="18"/>
              </w:rPr>
              <w:fldChar w:fldCharType="end"/>
            </w:r>
            <w:r w:rsidR="00371303">
              <w:rPr>
                <w:rFonts w:cs="Arial"/>
                <w:sz w:val="18"/>
                <w:szCs w:val="18"/>
              </w:rPr>
              <w:t xml:space="preserve"> </w:t>
            </w:r>
            <w:r w:rsidR="00DA6A78">
              <w:rPr>
                <w:rFonts w:cs="Arial"/>
                <w:sz w:val="18"/>
                <w:szCs w:val="18"/>
              </w:rPr>
              <w:t xml:space="preserve">               </w:t>
            </w:r>
            <w:r w:rsidR="00DA6A78" w:rsidRPr="001127C6">
              <w:rPr>
                <w:rFonts w:cs="Arial"/>
                <w:sz w:val="18"/>
                <w:szCs w:val="18"/>
              </w:rPr>
              <w:t>Podpis</w:t>
            </w:r>
            <w:r w:rsidR="00DA6A78" w:rsidRPr="001127C6">
              <w:rPr>
                <w:rFonts w:cs="Arial"/>
                <w:sz w:val="16"/>
                <w:szCs w:val="16"/>
              </w:rPr>
              <w:t>*</w:t>
            </w:r>
            <w:r w:rsidR="00DA6A78" w:rsidRPr="001127C6">
              <w:rPr>
                <w:rFonts w:cs="Arial"/>
                <w:sz w:val="18"/>
                <w:szCs w:val="18"/>
              </w:rPr>
              <w:t xml:space="preserve">    </w:t>
            </w:r>
          </w:p>
          <w:p w14:paraId="2E316A49" w14:textId="4A724E3E" w:rsidR="00467C02" w:rsidRDefault="00467C02" w:rsidP="00097CDF">
            <w:pPr>
              <w:rPr>
                <w:rFonts w:cs="Arial"/>
                <w:sz w:val="18"/>
                <w:szCs w:val="18"/>
              </w:rPr>
            </w:pPr>
          </w:p>
          <w:p w14:paraId="346B57AF" w14:textId="1E863E1E" w:rsidR="000B703D" w:rsidRPr="00402B65" w:rsidRDefault="00132A7B" w:rsidP="00CB0762">
            <w:pPr>
              <w:rPr>
                <w:rFonts w:cs="Arial"/>
                <w:sz w:val="16"/>
                <w:szCs w:val="16"/>
              </w:rPr>
            </w:pPr>
            <w:r w:rsidRPr="001127C6">
              <w:rPr>
                <w:rFonts w:cs="Arial"/>
                <w:sz w:val="18"/>
                <w:szCs w:val="18"/>
              </w:rPr>
              <w:t xml:space="preserve">Adresa pro doručování: </w:t>
            </w:r>
            <w:r w:rsidRPr="001127C6">
              <w:rPr>
                <w:rFonts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127C6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127C6">
              <w:rPr>
                <w:rFonts w:cs="Arial"/>
                <w:sz w:val="18"/>
                <w:szCs w:val="18"/>
              </w:rPr>
            </w:r>
            <w:r w:rsidRPr="001127C6">
              <w:rPr>
                <w:rFonts w:cs="Arial"/>
                <w:sz w:val="18"/>
                <w:szCs w:val="18"/>
              </w:rPr>
              <w:fldChar w:fldCharType="separate"/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="00556470">
              <w:rPr>
                <w:rFonts w:cs="Arial"/>
                <w:sz w:val="18"/>
                <w:szCs w:val="18"/>
              </w:rPr>
              <w:t> </w:t>
            </w:r>
            <w:r w:rsidRPr="001127C6">
              <w:rPr>
                <w:rFonts w:cs="Arial"/>
                <w:sz w:val="18"/>
                <w:szCs w:val="18"/>
              </w:rPr>
              <w:fldChar w:fldCharType="end"/>
            </w:r>
            <w:r w:rsidRPr="001127C6">
              <w:rPr>
                <w:rFonts w:cs="Arial"/>
                <w:sz w:val="18"/>
                <w:szCs w:val="18"/>
              </w:rPr>
              <w:t xml:space="preserve"> </w:t>
            </w:r>
            <w:r w:rsidR="00DA6A78">
              <w:rPr>
                <w:rFonts w:cs="Arial"/>
                <w:sz w:val="18"/>
                <w:szCs w:val="18"/>
              </w:rPr>
              <w:t xml:space="preserve">                                      </w:t>
            </w:r>
            <w:r w:rsidR="00125D3A" w:rsidRPr="001127C6">
              <w:rPr>
                <w:rFonts w:cs="Arial"/>
                <w:sz w:val="16"/>
                <w:szCs w:val="16"/>
              </w:rPr>
              <w:t>* při odeslání poštou</w:t>
            </w:r>
          </w:p>
        </w:tc>
      </w:tr>
    </w:tbl>
    <w:p w14:paraId="137DE2E2" w14:textId="77777777" w:rsidR="00132A7B" w:rsidRPr="00C25802" w:rsidRDefault="00132A7B" w:rsidP="00371303">
      <w:pPr>
        <w:spacing w:before="80"/>
        <w:jc w:val="center"/>
        <w:rPr>
          <w:rFonts w:cs="Arial"/>
          <w:b/>
          <w:sz w:val="18"/>
          <w:szCs w:val="18"/>
        </w:rPr>
      </w:pPr>
      <w:r w:rsidRPr="00C25802">
        <w:rPr>
          <w:rFonts w:cs="Arial"/>
          <w:sz w:val="18"/>
          <w:szCs w:val="18"/>
        </w:rPr>
        <w:t>Přihlášky budou zařazeny dle data převzetí.</w:t>
      </w:r>
      <w:r w:rsidRPr="00C25802">
        <w:rPr>
          <w:rFonts w:cs="Arial"/>
          <w:b/>
          <w:sz w:val="18"/>
          <w:szCs w:val="18"/>
        </w:rPr>
        <w:t xml:space="preserve"> O přijetí přihl</w:t>
      </w:r>
      <w:r w:rsidR="00D11354">
        <w:rPr>
          <w:rFonts w:cs="Arial"/>
          <w:b/>
          <w:sz w:val="18"/>
          <w:szCs w:val="18"/>
        </w:rPr>
        <w:t xml:space="preserve">ášky </w:t>
      </w:r>
      <w:r w:rsidRPr="00C25802">
        <w:rPr>
          <w:rFonts w:cs="Arial"/>
          <w:b/>
          <w:sz w:val="18"/>
          <w:szCs w:val="18"/>
        </w:rPr>
        <w:t>budete informováni (e-mailem,sms).</w:t>
      </w:r>
    </w:p>
    <w:p w14:paraId="5F75BEFB" w14:textId="77777777" w:rsidR="00132A7B" w:rsidRPr="00C25802" w:rsidRDefault="00132A7B" w:rsidP="00371303">
      <w:pPr>
        <w:spacing w:before="80"/>
        <w:jc w:val="center"/>
        <w:rPr>
          <w:rFonts w:cs="Arial"/>
          <w:sz w:val="18"/>
          <w:szCs w:val="18"/>
        </w:rPr>
      </w:pPr>
      <w:r w:rsidRPr="00C25802">
        <w:rPr>
          <w:rFonts w:cs="Arial"/>
          <w:bCs/>
          <w:sz w:val="18"/>
          <w:szCs w:val="18"/>
        </w:rPr>
        <w:t>Vyplně</w:t>
      </w:r>
      <w:r w:rsidRPr="00C25802">
        <w:rPr>
          <w:rFonts w:cs="Arial"/>
          <w:sz w:val="18"/>
          <w:szCs w:val="18"/>
        </w:rPr>
        <w:t xml:space="preserve">nou přihlášku odešlete emailem na adresu: </w:t>
      </w:r>
      <w:r w:rsidRPr="00C25802">
        <w:rPr>
          <w:rFonts w:cs="Arial"/>
          <w:b/>
          <w:i/>
          <w:sz w:val="18"/>
          <w:szCs w:val="18"/>
        </w:rPr>
        <w:t>prihlaska@skiklubhk.cz</w:t>
      </w:r>
      <w:r w:rsidRPr="00C25802">
        <w:rPr>
          <w:rFonts w:cs="Arial"/>
          <w:sz w:val="18"/>
          <w:szCs w:val="18"/>
        </w:rPr>
        <w:t xml:space="preserve"> nebo poštou na adresu:</w:t>
      </w:r>
    </w:p>
    <w:p w14:paraId="432C9CF1" w14:textId="77777777" w:rsidR="00467C02" w:rsidRDefault="00132A7B" w:rsidP="00E102CA">
      <w:pPr>
        <w:spacing w:before="80"/>
        <w:jc w:val="center"/>
        <w:rPr>
          <w:rFonts w:cs="Arial"/>
          <w:sz w:val="18"/>
          <w:szCs w:val="18"/>
        </w:rPr>
      </w:pPr>
      <w:r w:rsidRPr="00C25802">
        <w:rPr>
          <w:rFonts w:cs="Arial"/>
          <w:sz w:val="18"/>
          <w:szCs w:val="18"/>
        </w:rPr>
        <w:t xml:space="preserve">SKI-Klub Hradec Králové, Ing. Jan Kolomazník, Strážovská 744/32, </w:t>
      </w:r>
      <w:r w:rsidR="00F42E92">
        <w:rPr>
          <w:rFonts w:cs="Arial"/>
          <w:sz w:val="18"/>
          <w:szCs w:val="18"/>
        </w:rPr>
        <w:t>Praha 5- Radotín,15300</w:t>
      </w:r>
    </w:p>
    <w:sectPr w:rsidR="00467C02" w:rsidSect="00132A7B">
      <w:headerReference w:type="default" r:id="rId8"/>
      <w:pgSz w:w="11906" w:h="16838"/>
      <w:pgMar w:top="851" w:right="1134" w:bottom="851" w:left="1418" w:header="567" w:footer="56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756C5" w14:textId="77777777" w:rsidR="00A57DFE" w:rsidRDefault="00A57DFE" w:rsidP="002913E6">
      <w:r>
        <w:separator/>
      </w:r>
    </w:p>
  </w:endnote>
  <w:endnote w:type="continuationSeparator" w:id="0">
    <w:p w14:paraId="3BDAE385" w14:textId="77777777" w:rsidR="00A57DFE" w:rsidRDefault="00A57DFE" w:rsidP="00291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89623" w14:textId="77777777" w:rsidR="00A57DFE" w:rsidRDefault="00A57DFE" w:rsidP="002913E6">
      <w:r>
        <w:separator/>
      </w:r>
    </w:p>
  </w:footnote>
  <w:footnote w:type="continuationSeparator" w:id="0">
    <w:p w14:paraId="3A6C7203" w14:textId="77777777" w:rsidR="00A57DFE" w:rsidRDefault="00A57DFE" w:rsidP="00291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B7BF9" w14:textId="4D8F75CF" w:rsidR="002913E6" w:rsidRPr="002913E6" w:rsidRDefault="002913E6" w:rsidP="002913E6">
    <w:pPr>
      <w:jc w:val="center"/>
      <w:rPr>
        <w:rFonts w:cs="Arial"/>
        <w:b/>
        <w:color w:val="00206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4F92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11E242DF"/>
    <w:multiLevelType w:val="singleLevel"/>
    <w:tmpl w:val="3FFC18C6"/>
    <w:lvl w:ilvl="0">
      <w:start w:val="1"/>
      <w:numFmt w:val="lowerLetter"/>
      <w:lvlText w:val="%1)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2" w15:restartNumberingAfterBreak="0">
    <w:nsid w:val="151501F9"/>
    <w:multiLevelType w:val="singleLevel"/>
    <w:tmpl w:val="9230CA6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" w15:restartNumberingAfterBreak="0">
    <w:nsid w:val="1720622D"/>
    <w:multiLevelType w:val="hybridMultilevel"/>
    <w:tmpl w:val="D1DC73F6"/>
    <w:lvl w:ilvl="0" w:tplc="4E12698E">
      <w:start w:val="1"/>
      <w:numFmt w:val="lowerLetter"/>
      <w:lvlText w:val="%1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3330"/>
        </w:tabs>
        <w:ind w:left="333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4050"/>
        </w:tabs>
        <w:ind w:left="405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4770"/>
        </w:tabs>
        <w:ind w:left="477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5490"/>
        </w:tabs>
        <w:ind w:left="549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6210"/>
        </w:tabs>
        <w:ind w:left="621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930"/>
        </w:tabs>
        <w:ind w:left="693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7650"/>
        </w:tabs>
        <w:ind w:left="765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8370"/>
        </w:tabs>
        <w:ind w:left="8370" w:hanging="180"/>
      </w:pPr>
    </w:lvl>
  </w:abstractNum>
  <w:abstractNum w:abstractNumId="4" w15:restartNumberingAfterBreak="0">
    <w:nsid w:val="175B4046"/>
    <w:multiLevelType w:val="hybridMultilevel"/>
    <w:tmpl w:val="E270970C"/>
    <w:lvl w:ilvl="0" w:tplc="F9F4B2CC">
      <w:numFmt w:val="bullet"/>
      <w:lvlText w:val="-"/>
      <w:lvlJc w:val="left"/>
      <w:pPr>
        <w:ind w:left="1785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" w15:restartNumberingAfterBreak="0">
    <w:nsid w:val="17984C9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CA05FE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1917856"/>
    <w:multiLevelType w:val="singleLevel"/>
    <w:tmpl w:val="9C169566"/>
    <w:lvl w:ilvl="0">
      <w:start w:val="25"/>
      <w:numFmt w:val="bullet"/>
      <w:lvlText w:val="-"/>
      <w:lvlJc w:val="left"/>
      <w:pPr>
        <w:tabs>
          <w:tab w:val="num" w:pos="3975"/>
        </w:tabs>
        <w:ind w:left="3975" w:hanging="360"/>
      </w:pPr>
      <w:rPr>
        <w:rFonts w:ascii="Times New Roman" w:hAnsi="Times New Roman" w:hint="default"/>
      </w:rPr>
    </w:lvl>
  </w:abstractNum>
  <w:abstractNum w:abstractNumId="8" w15:restartNumberingAfterBreak="0">
    <w:nsid w:val="22D02F27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4354FA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66F272D"/>
    <w:multiLevelType w:val="hybridMultilevel"/>
    <w:tmpl w:val="64F0BDE6"/>
    <w:lvl w:ilvl="0" w:tplc="A63E1FB2">
      <w:numFmt w:val="bullet"/>
      <w:lvlText w:val="-"/>
      <w:lvlJc w:val="left"/>
      <w:pPr>
        <w:tabs>
          <w:tab w:val="num" w:pos="2571"/>
        </w:tabs>
        <w:ind w:left="2571" w:hanging="360"/>
      </w:pPr>
      <w:rPr>
        <w:rFonts w:ascii="Times New Roman" w:eastAsia="Times New Roman" w:hAnsi="Times New Roman" w:cs="Times New Roman" w:hint="default"/>
      </w:rPr>
    </w:lvl>
    <w:lvl w:ilvl="1" w:tplc="40020580" w:tentative="1">
      <w:start w:val="1"/>
      <w:numFmt w:val="bullet"/>
      <w:lvlText w:val="o"/>
      <w:lvlJc w:val="left"/>
      <w:pPr>
        <w:tabs>
          <w:tab w:val="num" w:pos="3291"/>
        </w:tabs>
        <w:ind w:left="3291" w:hanging="360"/>
      </w:pPr>
      <w:rPr>
        <w:rFonts w:ascii="Courier New" w:hAnsi="Courier New" w:hint="default"/>
      </w:rPr>
    </w:lvl>
    <w:lvl w:ilvl="2" w:tplc="6524A45A" w:tentative="1">
      <w:start w:val="1"/>
      <w:numFmt w:val="bullet"/>
      <w:lvlText w:val=""/>
      <w:lvlJc w:val="left"/>
      <w:pPr>
        <w:tabs>
          <w:tab w:val="num" w:pos="4011"/>
        </w:tabs>
        <w:ind w:left="4011" w:hanging="360"/>
      </w:pPr>
      <w:rPr>
        <w:rFonts w:ascii="Wingdings" w:hAnsi="Wingdings" w:hint="default"/>
      </w:rPr>
    </w:lvl>
    <w:lvl w:ilvl="3" w:tplc="85EC1A80" w:tentative="1">
      <w:start w:val="1"/>
      <w:numFmt w:val="bullet"/>
      <w:lvlText w:val=""/>
      <w:lvlJc w:val="left"/>
      <w:pPr>
        <w:tabs>
          <w:tab w:val="num" w:pos="4731"/>
        </w:tabs>
        <w:ind w:left="4731" w:hanging="360"/>
      </w:pPr>
      <w:rPr>
        <w:rFonts w:ascii="Symbol" w:hAnsi="Symbol" w:hint="default"/>
      </w:rPr>
    </w:lvl>
    <w:lvl w:ilvl="4" w:tplc="05AAAC60" w:tentative="1">
      <w:start w:val="1"/>
      <w:numFmt w:val="bullet"/>
      <w:lvlText w:val="o"/>
      <w:lvlJc w:val="left"/>
      <w:pPr>
        <w:tabs>
          <w:tab w:val="num" w:pos="5451"/>
        </w:tabs>
        <w:ind w:left="5451" w:hanging="360"/>
      </w:pPr>
      <w:rPr>
        <w:rFonts w:ascii="Courier New" w:hAnsi="Courier New" w:hint="default"/>
      </w:rPr>
    </w:lvl>
    <w:lvl w:ilvl="5" w:tplc="73F4F208" w:tentative="1">
      <w:start w:val="1"/>
      <w:numFmt w:val="bullet"/>
      <w:lvlText w:val=""/>
      <w:lvlJc w:val="left"/>
      <w:pPr>
        <w:tabs>
          <w:tab w:val="num" w:pos="6171"/>
        </w:tabs>
        <w:ind w:left="6171" w:hanging="360"/>
      </w:pPr>
      <w:rPr>
        <w:rFonts w:ascii="Wingdings" w:hAnsi="Wingdings" w:hint="default"/>
      </w:rPr>
    </w:lvl>
    <w:lvl w:ilvl="6" w:tplc="B48E2054" w:tentative="1">
      <w:start w:val="1"/>
      <w:numFmt w:val="bullet"/>
      <w:lvlText w:val=""/>
      <w:lvlJc w:val="left"/>
      <w:pPr>
        <w:tabs>
          <w:tab w:val="num" w:pos="6891"/>
        </w:tabs>
        <w:ind w:left="6891" w:hanging="360"/>
      </w:pPr>
      <w:rPr>
        <w:rFonts w:ascii="Symbol" w:hAnsi="Symbol" w:hint="default"/>
      </w:rPr>
    </w:lvl>
    <w:lvl w:ilvl="7" w:tplc="BD4CA3F0" w:tentative="1">
      <w:start w:val="1"/>
      <w:numFmt w:val="bullet"/>
      <w:lvlText w:val="o"/>
      <w:lvlJc w:val="left"/>
      <w:pPr>
        <w:tabs>
          <w:tab w:val="num" w:pos="7611"/>
        </w:tabs>
        <w:ind w:left="7611" w:hanging="360"/>
      </w:pPr>
      <w:rPr>
        <w:rFonts w:ascii="Courier New" w:hAnsi="Courier New" w:hint="default"/>
      </w:rPr>
    </w:lvl>
    <w:lvl w:ilvl="8" w:tplc="C01EB140" w:tentative="1">
      <w:start w:val="1"/>
      <w:numFmt w:val="bullet"/>
      <w:lvlText w:val=""/>
      <w:lvlJc w:val="left"/>
      <w:pPr>
        <w:tabs>
          <w:tab w:val="num" w:pos="8331"/>
        </w:tabs>
        <w:ind w:left="8331" w:hanging="360"/>
      </w:pPr>
      <w:rPr>
        <w:rFonts w:ascii="Wingdings" w:hAnsi="Wingdings" w:hint="default"/>
      </w:rPr>
    </w:lvl>
  </w:abstractNum>
  <w:abstractNum w:abstractNumId="11" w15:restartNumberingAfterBreak="0">
    <w:nsid w:val="2AF411F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36C313EC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C6C4B90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CDA263D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478703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86625A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CE2392A"/>
    <w:multiLevelType w:val="hybridMultilevel"/>
    <w:tmpl w:val="756AC9FC"/>
    <w:lvl w:ilvl="0" w:tplc="1F242C92">
      <w:numFmt w:val="bullet"/>
      <w:lvlText w:val="-"/>
      <w:lvlJc w:val="left"/>
      <w:pPr>
        <w:tabs>
          <w:tab w:val="num" w:pos="5190"/>
        </w:tabs>
        <w:ind w:left="5190" w:hanging="360"/>
      </w:pPr>
      <w:rPr>
        <w:rFonts w:ascii="Arial" w:eastAsia="Times New Roman" w:hAnsi="Arial" w:cs="Arial" w:hint="default"/>
      </w:rPr>
    </w:lvl>
    <w:lvl w:ilvl="1" w:tplc="6B96DB3E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cs="Courier New" w:hint="default"/>
      </w:rPr>
    </w:lvl>
    <w:lvl w:ilvl="2" w:tplc="8600282C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  <w:lvl w:ilvl="3" w:tplc="638C8500" w:tentative="1">
      <w:start w:val="1"/>
      <w:numFmt w:val="bullet"/>
      <w:lvlText w:val=""/>
      <w:lvlJc w:val="left"/>
      <w:pPr>
        <w:tabs>
          <w:tab w:val="num" w:pos="7350"/>
        </w:tabs>
        <w:ind w:left="7350" w:hanging="360"/>
      </w:pPr>
      <w:rPr>
        <w:rFonts w:ascii="Symbol" w:hAnsi="Symbol" w:hint="default"/>
      </w:rPr>
    </w:lvl>
    <w:lvl w:ilvl="4" w:tplc="C10220DC" w:tentative="1">
      <w:start w:val="1"/>
      <w:numFmt w:val="bullet"/>
      <w:lvlText w:val="o"/>
      <w:lvlJc w:val="left"/>
      <w:pPr>
        <w:tabs>
          <w:tab w:val="num" w:pos="8070"/>
        </w:tabs>
        <w:ind w:left="8070" w:hanging="360"/>
      </w:pPr>
      <w:rPr>
        <w:rFonts w:ascii="Courier New" w:hAnsi="Courier New" w:cs="Courier New" w:hint="default"/>
      </w:rPr>
    </w:lvl>
    <w:lvl w:ilvl="5" w:tplc="F4FCF986" w:tentative="1">
      <w:start w:val="1"/>
      <w:numFmt w:val="bullet"/>
      <w:lvlText w:val=""/>
      <w:lvlJc w:val="left"/>
      <w:pPr>
        <w:tabs>
          <w:tab w:val="num" w:pos="8790"/>
        </w:tabs>
        <w:ind w:left="8790" w:hanging="360"/>
      </w:pPr>
      <w:rPr>
        <w:rFonts w:ascii="Wingdings" w:hAnsi="Wingdings" w:hint="default"/>
      </w:rPr>
    </w:lvl>
    <w:lvl w:ilvl="6" w:tplc="3D02EC5A" w:tentative="1">
      <w:start w:val="1"/>
      <w:numFmt w:val="bullet"/>
      <w:lvlText w:val=""/>
      <w:lvlJc w:val="left"/>
      <w:pPr>
        <w:tabs>
          <w:tab w:val="num" w:pos="9510"/>
        </w:tabs>
        <w:ind w:left="9510" w:hanging="360"/>
      </w:pPr>
      <w:rPr>
        <w:rFonts w:ascii="Symbol" w:hAnsi="Symbol" w:hint="default"/>
      </w:rPr>
    </w:lvl>
    <w:lvl w:ilvl="7" w:tplc="DCB46028" w:tentative="1">
      <w:start w:val="1"/>
      <w:numFmt w:val="bullet"/>
      <w:lvlText w:val="o"/>
      <w:lvlJc w:val="left"/>
      <w:pPr>
        <w:tabs>
          <w:tab w:val="num" w:pos="10230"/>
        </w:tabs>
        <w:ind w:left="10230" w:hanging="360"/>
      </w:pPr>
      <w:rPr>
        <w:rFonts w:ascii="Courier New" w:hAnsi="Courier New" w:cs="Courier New" w:hint="default"/>
      </w:rPr>
    </w:lvl>
    <w:lvl w:ilvl="8" w:tplc="6C2A268E" w:tentative="1">
      <w:start w:val="1"/>
      <w:numFmt w:val="bullet"/>
      <w:lvlText w:val=""/>
      <w:lvlJc w:val="left"/>
      <w:pPr>
        <w:tabs>
          <w:tab w:val="num" w:pos="10950"/>
        </w:tabs>
        <w:ind w:left="10950" w:hanging="360"/>
      </w:pPr>
      <w:rPr>
        <w:rFonts w:ascii="Wingdings" w:hAnsi="Wingdings" w:hint="default"/>
      </w:rPr>
    </w:lvl>
  </w:abstractNum>
  <w:abstractNum w:abstractNumId="18" w15:restartNumberingAfterBreak="0">
    <w:nsid w:val="4F431327"/>
    <w:multiLevelType w:val="singleLevel"/>
    <w:tmpl w:val="C87A6A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9" w15:restartNumberingAfterBreak="0">
    <w:nsid w:val="521D60EC"/>
    <w:multiLevelType w:val="singleLevel"/>
    <w:tmpl w:val="1FA0A5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0" w15:restartNumberingAfterBreak="0">
    <w:nsid w:val="52746283"/>
    <w:multiLevelType w:val="singleLevel"/>
    <w:tmpl w:val="0452F73A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55A13CC5"/>
    <w:multiLevelType w:val="singleLevel"/>
    <w:tmpl w:val="4044DF02"/>
    <w:lvl w:ilvl="0">
      <w:start w:val="1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hAnsi="Times New Roman" w:hint="default"/>
      </w:rPr>
    </w:lvl>
  </w:abstractNum>
  <w:abstractNum w:abstractNumId="22" w15:restartNumberingAfterBreak="0">
    <w:nsid w:val="56EC55F1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A37453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CB72EF4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CF01E93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D607366"/>
    <w:multiLevelType w:val="singleLevel"/>
    <w:tmpl w:val="040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6BDF1B5E"/>
    <w:multiLevelType w:val="singleLevel"/>
    <w:tmpl w:val="0405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E2F4AA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6C10E6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70C5CA3"/>
    <w:multiLevelType w:val="singleLevel"/>
    <w:tmpl w:val="374823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1" w15:restartNumberingAfterBreak="0">
    <w:nsid w:val="7D933C69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F745BE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7F76316C"/>
    <w:multiLevelType w:val="singleLevel"/>
    <w:tmpl w:val="858CCE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</w:abstractNum>
  <w:num w:numId="1" w16cid:durableId="1402603712">
    <w:abstractNumId w:val="7"/>
  </w:num>
  <w:num w:numId="2" w16cid:durableId="1872104449">
    <w:abstractNumId w:val="1"/>
  </w:num>
  <w:num w:numId="3" w16cid:durableId="845172068">
    <w:abstractNumId w:val="21"/>
  </w:num>
  <w:num w:numId="4" w16cid:durableId="427433197">
    <w:abstractNumId w:val="15"/>
  </w:num>
  <w:num w:numId="5" w16cid:durableId="1402022418">
    <w:abstractNumId w:val="11"/>
  </w:num>
  <w:num w:numId="6" w16cid:durableId="1296789136">
    <w:abstractNumId w:val="28"/>
  </w:num>
  <w:num w:numId="7" w16cid:durableId="1860583763">
    <w:abstractNumId w:val="8"/>
  </w:num>
  <w:num w:numId="8" w16cid:durableId="1183518192">
    <w:abstractNumId w:val="9"/>
  </w:num>
  <w:num w:numId="9" w16cid:durableId="1510680797">
    <w:abstractNumId w:val="27"/>
  </w:num>
  <w:num w:numId="10" w16cid:durableId="603221432">
    <w:abstractNumId w:val="5"/>
  </w:num>
  <w:num w:numId="11" w16cid:durableId="2106798618">
    <w:abstractNumId w:val="18"/>
  </w:num>
  <w:num w:numId="12" w16cid:durableId="1363020409">
    <w:abstractNumId w:val="2"/>
  </w:num>
  <w:num w:numId="13" w16cid:durableId="1519004252">
    <w:abstractNumId w:val="20"/>
  </w:num>
  <w:num w:numId="14" w16cid:durableId="1878202957">
    <w:abstractNumId w:val="33"/>
  </w:num>
  <w:num w:numId="15" w16cid:durableId="911040605">
    <w:abstractNumId w:val="30"/>
  </w:num>
  <w:num w:numId="16" w16cid:durableId="394015380">
    <w:abstractNumId w:val="19"/>
  </w:num>
  <w:num w:numId="17" w16cid:durableId="1829974361">
    <w:abstractNumId w:val="13"/>
  </w:num>
  <w:num w:numId="18" w16cid:durableId="882405158">
    <w:abstractNumId w:val="0"/>
  </w:num>
  <w:num w:numId="19" w16cid:durableId="1124276215">
    <w:abstractNumId w:val="26"/>
  </w:num>
  <w:num w:numId="20" w16cid:durableId="54668814">
    <w:abstractNumId w:val="24"/>
  </w:num>
  <w:num w:numId="21" w16cid:durableId="2125224508">
    <w:abstractNumId w:val="29"/>
  </w:num>
  <w:num w:numId="22" w16cid:durableId="1806579682">
    <w:abstractNumId w:val="14"/>
  </w:num>
  <w:num w:numId="23" w16cid:durableId="1395395328">
    <w:abstractNumId w:val="22"/>
  </w:num>
  <w:num w:numId="24" w16cid:durableId="1696466451">
    <w:abstractNumId w:val="12"/>
  </w:num>
  <w:num w:numId="25" w16cid:durableId="1412235547">
    <w:abstractNumId w:val="31"/>
  </w:num>
  <w:num w:numId="26" w16cid:durableId="308291854">
    <w:abstractNumId w:val="16"/>
  </w:num>
  <w:num w:numId="27" w16cid:durableId="39596546">
    <w:abstractNumId w:val="6"/>
  </w:num>
  <w:num w:numId="28" w16cid:durableId="625814723">
    <w:abstractNumId w:val="25"/>
  </w:num>
  <w:num w:numId="29" w16cid:durableId="751894720">
    <w:abstractNumId w:val="23"/>
  </w:num>
  <w:num w:numId="30" w16cid:durableId="164982428">
    <w:abstractNumId w:val="32"/>
  </w:num>
  <w:num w:numId="31" w16cid:durableId="1551916941">
    <w:abstractNumId w:val="10"/>
  </w:num>
  <w:num w:numId="32" w16cid:durableId="826244249">
    <w:abstractNumId w:val="17"/>
  </w:num>
  <w:num w:numId="33" w16cid:durableId="111483279">
    <w:abstractNumId w:val="2"/>
    <w:lvlOverride w:ilvl="0">
      <w:startOverride w:val="1"/>
    </w:lvlOverride>
  </w:num>
  <w:num w:numId="34" w16cid:durableId="228926936">
    <w:abstractNumId w:val="20"/>
    <w:lvlOverride w:ilvl="0">
      <w:startOverride w:val="3"/>
    </w:lvlOverride>
  </w:num>
  <w:num w:numId="35" w16cid:durableId="671223852">
    <w:abstractNumId w:val="3"/>
  </w:num>
  <w:num w:numId="36" w16cid:durableId="1219048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9TGpkh+BYvF9X9fDZ/cNsmOQU+Q5AAfjeieWKLuVLfokSkldDNEWVmZo8F2Kra8GIGuViRCxMMEEb3Ao4r5YjQ==" w:salt="AkaJnrmObFwORwrwgrqhf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jM0szQzN7I0NzdS0lEKTi0uzszPAymwqAUAGg7oUywAAAA="/>
  </w:docVars>
  <w:rsids>
    <w:rsidRoot w:val="00F448E8"/>
    <w:rsid w:val="000114B0"/>
    <w:rsid w:val="000154C3"/>
    <w:rsid w:val="00016D02"/>
    <w:rsid w:val="00023C36"/>
    <w:rsid w:val="0002582E"/>
    <w:rsid w:val="00026F49"/>
    <w:rsid w:val="000439BD"/>
    <w:rsid w:val="00047165"/>
    <w:rsid w:val="00052767"/>
    <w:rsid w:val="000560E8"/>
    <w:rsid w:val="0005617A"/>
    <w:rsid w:val="00074346"/>
    <w:rsid w:val="00082766"/>
    <w:rsid w:val="000871ED"/>
    <w:rsid w:val="000957EB"/>
    <w:rsid w:val="00097CDF"/>
    <w:rsid w:val="000A0F2C"/>
    <w:rsid w:val="000A113E"/>
    <w:rsid w:val="000B703D"/>
    <w:rsid w:val="000C0976"/>
    <w:rsid w:val="000C7DA7"/>
    <w:rsid w:val="000D1BE4"/>
    <w:rsid w:val="000F63A1"/>
    <w:rsid w:val="001040B7"/>
    <w:rsid w:val="001127C6"/>
    <w:rsid w:val="001131DE"/>
    <w:rsid w:val="00125D3A"/>
    <w:rsid w:val="001307FB"/>
    <w:rsid w:val="00132A7B"/>
    <w:rsid w:val="00146F34"/>
    <w:rsid w:val="0015432A"/>
    <w:rsid w:val="00154EE0"/>
    <w:rsid w:val="00163120"/>
    <w:rsid w:val="001645F4"/>
    <w:rsid w:val="0016479C"/>
    <w:rsid w:val="00176A87"/>
    <w:rsid w:val="001A3BB7"/>
    <w:rsid w:val="001A406B"/>
    <w:rsid w:val="001B1CB1"/>
    <w:rsid w:val="001B3130"/>
    <w:rsid w:val="001B78C8"/>
    <w:rsid w:val="001D02B9"/>
    <w:rsid w:val="001D32DB"/>
    <w:rsid w:val="001D44BC"/>
    <w:rsid w:val="001F3B96"/>
    <w:rsid w:val="002130F9"/>
    <w:rsid w:val="00225CEB"/>
    <w:rsid w:val="0023036A"/>
    <w:rsid w:val="00230C75"/>
    <w:rsid w:val="00236197"/>
    <w:rsid w:val="002417EF"/>
    <w:rsid w:val="002454C1"/>
    <w:rsid w:val="00263DB9"/>
    <w:rsid w:val="00265271"/>
    <w:rsid w:val="00272476"/>
    <w:rsid w:val="00276F0F"/>
    <w:rsid w:val="0028285E"/>
    <w:rsid w:val="0029033F"/>
    <w:rsid w:val="002913E6"/>
    <w:rsid w:val="002A7D4D"/>
    <w:rsid w:val="002B5005"/>
    <w:rsid w:val="002B762F"/>
    <w:rsid w:val="002C4D39"/>
    <w:rsid w:val="002D03A8"/>
    <w:rsid w:val="002D5067"/>
    <w:rsid w:val="002F02AC"/>
    <w:rsid w:val="002F54A5"/>
    <w:rsid w:val="002F7126"/>
    <w:rsid w:val="00305322"/>
    <w:rsid w:val="0031586F"/>
    <w:rsid w:val="00317912"/>
    <w:rsid w:val="00317B05"/>
    <w:rsid w:val="00321C0B"/>
    <w:rsid w:val="00322FCF"/>
    <w:rsid w:val="00334E4D"/>
    <w:rsid w:val="00357539"/>
    <w:rsid w:val="00371303"/>
    <w:rsid w:val="00377003"/>
    <w:rsid w:val="00391052"/>
    <w:rsid w:val="00395D86"/>
    <w:rsid w:val="0039730E"/>
    <w:rsid w:val="003B7B28"/>
    <w:rsid w:val="003C6108"/>
    <w:rsid w:val="003D5969"/>
    <w:rsid w:val="003E252E"/>
    <w:rsid w:val="003F6357"/>
    <w:rsid w:val="00401F85"/>
    <w:rsid w:val="00402B65"/>
    <w:rsid w:val="00404923"/>
    <w:rsid w:val="00405551"/>
    <w:rsid w:val="0040722D"/>
    <w:rsid w:val="00411A26"/>
    <w:rsid w:val="00415359"/>
    <w:rsid w:val="00445C11"/>
    <w:rsid w:val="00446CA6"/>
    <w:rsid w:val="00461952"/>
    <w:rsid w:val="004672A8"/>
    <w:rsid w:val="00467C02"/>
    <w:rsid w:val="0048544C"/>
    <w:rsid w:val="00494D8B"/>
    <w:rsid w:val="004A37E2"/>
    <w:rsid w:val="004B0665"/>
    <w:rsid w:val="004B62E7"/>
    <w:rsid w:val="004C2038"/>
    <w:rsid w:val="004D6414"/>
    <w:rsid w:val="004D6D87"/>
    <w:rsid w:val="005361CC"/>
    <w:rsid w:val="00555960"/>
    <w:rsid w:val="00556470"/>
    <w:rsid w:val="0056225E"/>
    <w:rsid w:val="00593832"/>
    <w:rsid w:val="00595D5C"/>
    <w:rsid w:val="005969D9"/>
    <w:rsid w:val="005C5957"/>
    <w:rsid w:val="005D032A"/>
    <w:rsid w:val="005D04E3"/>
    <w:rsid w:val="005D787C"/>
    <w:rsid w:val="005E2726"/>
    <w:rsid w:val="006173F9"/>
    <w:rsid w:val="00627FD5"/>
    <w:rsid w:val="006302A9"/>
    <w:rsid w:val="0064279F"/>
    <w:rsid w:val="0064440B"/>
    <w:rsid w:val="006556D0"/>
    <w:rsid w:val="006559F2"/>
    <w:rsid w:val="00655B6F"/>
    <w:rsid w:val="00661B70"/>
    <w:rsid w:val="006779B4"/>
    <w:rsid w:val="0068445B"/>
    <w:rsid w:val="006941A1"/>
    <w:rsid w:val="00697A0E"/>
    <w:rsid w:val="006A0D6B"/>
    <w:rsid w:val="006B5BA3"/>
    <w:rsid w:val="006B5BAF"/>
    <w:rsid w:val="006B6C75"/>
    <w:rsid w:val="006C753F"/>
    <w:rsid w:val="006D0C8C"/>
    <w:rsid w:val="006D380A"/>
    <w:rsid w:val="00703F56"/>
    <w:rsid w:val="007363E1"/>
    <w:rsid w:val="007427D2"/>
    <w:rsid w:val="00756548"/>
    <w:rsid w:val="00762AC5"/>
    <w:rsid w:val="007764EB"/>
    <w:rsid w:val="00794605"/>
    <w:rsid w:val="007A675A"/>
    <w:rsid w:val="007B0A6C"/>
    <w:rsid w:val="007B1F62"/>
    <w:rsid w:val="007B42CF"/>
    <w:rsid w:val="007B44D2"/>
    <w:rsid w:val="007B6649"/>
    <w:rsid w:val="007C40E0"/>
    <w:rsid w:val="007D037B"/>
    <w:rsid w:val="007D340E"/>
    <w:rsid w:val="007E44A8"/>
    <w:rsid w:val="007F6759"/>
    <w:rsid w:val="00805BFD"/>
    <w:rsid w:val="00806862"/>
    <w:rsid w:val="00807AFE"/>
    <w:rsid w:val="00810708"/>
    <w:rsid w:val="00816AA4"/>
    <w:rsid w:val="00817F4F"/>
    <w:rsid w:val="0083656D"/>
    <w:rsid w:val="0085540E"/>
    <w:rsid w:val="00861AE2"/>
    <w:rsid w:val="00873D14"/>
    <w:rsid w:val="00884452"/>
    <w:rsid w:val="00884DA4"/>
    <w:rsid w:val="00885865"/>
    <w:rsid w:val="00897641"/>
    <w:rsid w:val="008A0017"/>
    <w:rsid w:val="008C2C1C"/>
    <w:rsid w:val="008D0B38"/>
    <w:rsid w:val="008E1385"/>
    <w:rsid w:val="008E6C71"/>
    <w:rsid w:val="008E7CCF"/>
    <w:rsid w:val="008F310B"/>
    <w:rsid w:val="0090205C"/>
    <w:rsid w:val="009357D4"/>
    <w:rsid w:val="00956F10"/>
    <w:rsid w:val="00976B28"/>
    <w:rsid w:val="009813BB"/>
    <w:rsid w:val="00981D9D"/>
    <w:rsid w:val="00983CE3"/>
    <w:rsid w:val="009C4E1D"/>
    <w:rsid w:val="009F0643"/>
    <w:rsid w:val="009F16F6"/>
    <w:rsid w:val="00A008DB"/>
    <w:rsid w:val="00A122DD"/>
    <w:rsid w:val="00A16277"/>
    <w:rsid w:val="00A16B0D"/>
    <w:rsid w:val="00A21095"/>
    <w:rsid w:val="00A36203"/>
    <w:rsid w:val="00A40C19"/>
    <w:rsid w:val="00A57DFE"/>
    <w:rsid w:val="00A66338"/>
    <w:rsid w:val="00A666A3"/>
    <w:rsid w:val="00A7473D"/>
    <w:rsid w:val="00A8274C"/>
    <w:rsid w:val="00A85DB1"/>
    <w:rsid w:val="00A948D9"/>
    <w:rsid w:val="00AA1470"/>
    <w:rsid w:val="00AC633A"/>
    <w:rsid w:val="00AE3BB5"/>
    <w:rsid w:val="00AE438A"/>
    <w:rsid w:val="00B00683"/>
    <w:rsid w:val="00B1191B"/>
    <w:rsid w:val="00B12B14"/>
    <w:rsid w:val="00B1421D"/>
    <w:rsid w:val="00B202D5"/>
    <w:rsid w:val="00B36877"/>
    <w:rsid w:val="00B44D94"/>
    <w:rsid w:val="00B63876"/>
    <w:rsid w:val="00B66B65"/>
    <w:rsid w:val="00B736CC"/>
    <w:rsid w:val="00B84491"/>
    <w:rsid w:val="00BB3E0E"/>
    <w:rsid w:val="00BC03E7"/>
    <w:rsid w:val="00BC7332"/>
    <w:rsid w:val="00BF3891"/>
    <w:rsid w:val="00BF4ADA"/>
    <w:rsid w:val="00BF697B"/>
    <w:rsid w:val="00C04E1E"/>
    <w:rsid w:val="00C05DE0"/>
    <w:rsid w:val="00C25802"/>
    <w:rsid w:val="00C2631C"/>
    <w:rsid w:val="00C27EE1"/>
    <w:rsid w:val="00C31EEA"/>
    <w:rsid w:val="00C44059"/>
    <w:rsid w:val="00C45499"/>
    <w:rsid w:val="00C46A50"/>
    <w:rsid w:val="00C52617"/>
    <w:rsid w:val="00C52EE4"/>
    <w:rsid w:val="00C54B72"/>
    <w:rsid w:val="00C6113C"/>
    <w:rsid w:val="00C70F78"/>
    <w:rsid w:val="00C80C20"/>
    <w:rsid w:val="00C84F10"/>
    <w:rsid w:val="00C9700A"/>
    <w:rsid w:val="00CA10C8"/>
    <w:rsid w:val="00CA4218"/>
    <w:rsid w:val="00CB0573"/>
    <w:rsid w:val="00CB0762"/>
    <w:rsid w:val="00CB154D"/>
    <w:rsid w:val="00CB6965"/>
    <w:rsid w:val="00CC5A13"/>
    <w:rsid w:val="00CC6081"/>
    <w:rsid w:val="00CC7400"/>
    <w:rsid w:val="00CD2F54"/>
    <w:rsid w:val="00CE3D54"/>
    <w:rsid w:val="00CE5A94"/>
    <w:rsid w:val="00D0160E"/>
    <w:rsid w:val="00D022F1"/>
    <w:rsid w:val="00D11354"/>
    <w:rsid w:val="00D43E25"/>
    <w:rsid w:val="00D52ED4"/>
    <w:rsid w:val="00D64298"/>
    <w:rsid w:val="00D67B2D"/>
    <w:rsid w:val="00D72A1C"/>
    <w:rsid w:val="00D92D52"/>
    <w:rsid w:val="00D93713"/>
    <w:rsid w:val="00DA483B"/>
    <w:rsid w:val="00DA6A78"/>
    <w:rsid w:val="00DC6FBF"/>
    <w:rsid w:val="00DD0F02"/>
    <w:rsid w:val="00DD52F0"/>
    <w:rsid w:val="00DD7362"/>
    <w:rsid w:val="00DD7D7F"/>
    <w:rsid w:val="00DE01D0"/>
    <w:rsid w:val="00DE3D05"/>
    <w:rsid w:val="00DF4331"/>
    <w:rsid w:val="00DF5435"/>
    <w:rsid w:val="00E0056F"/>
    <w:rsid w:val="00E0227A"/>
    <w:rsid w:val="00E07ADC"/>
    <w:rsid w:val="00E102CA"/>
    <w:rsid w:val="00E10BB2"/>
    <w:rsid w:val="00E15BA4"/>
    <w:rsid w:val="00E17733"/>
    <w:rsid w:val="00E212B0"/>
    <w:rsid w:val="00E30385"/>
    <w:rsid w:val="00E34FB8"/>
    <w:rsid w:val="00E434BF"/>
    <w:rsid w:val="00E60B90"/>
    <w:rsid w:val="00E616F6"/>
    <w:rsid w:val="00E64028"/>
    <w:rsid w:val="00E727EE"/>
    <w:rsid w:val="00E74769"/>
    <w:rsid w:val="00E80F99"/>
    <w:rsid w:val="00E901DB"/>
    <w:rsid w:val="00EA39DE"/>
    <w:rsid w:val="00EA54B0"/>
    <w:rsid w:val="00EB704E"/>
    <w:rsid w:val="00ED0C04"/>
    <w:rsid w:val="00ED4C3C"/>
    <w:rsid w:val="00EF74DF"/>
    <w:rsid w:val="00F01E8D"/>
    <w:rsid w:val="00F11694"/>
    <w:rsid w:val="00F15989"/>
    <w:rsid w:val="00F27B6D"/>
    <w:rsid w:val="00F42E92"/>
    <w:rsid w:val="00F448E8"/>
    <w:rsid w:val="00F52983"/>
    <w:rsid w:val="00F57C80"/>
    <w:rsid w:val="00F6217C"/>
    <w:rsid w:val="00F674B7"/>
    <w:rsid w:val="00F67D31"/>
    <w:rsid w:val="00F759C8"/>
    <w:rsid w:val="00F80D1F"/>
    <w:rsid w:val="00F91E2A"/>
    <w:rsid w:val="00FA2FB7"/>
    <w:rsid w:val="00FA5EF7"/>
    <w:rsid w:val="00FB2DDE"/>
    <w:rsid w:val="00FB5EA4"/>
    <w:rsid w:val="00FD0DE5"/>
    <w:rsid w:val="00FD23B0"/>
    <w:rsid w:val="00FF18DE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2B65A02"/>
  <w15:chartTrackingRefBased/>
  <w15:docId w15:val="{B5522144-CB41-4CF3-8EE0-F4D99F9BB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Courier New" w:hAnsi="Courier New"/>
      <w:b/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rFonts w:ascii="Courier New" w:hAnsi="Courier New"/>
      <w:b/>
      <w:sz w:val="32"/>
    </w:rPr>
  </w:style>
  <w:style w:type="paragraph" w:styleId="Zkladntext">
    <w:name w:val="Body Text"/>
    <w:basedOn w:val="Normln"/>
    <w:rPr>
      <w:rFonts w:ascii="Courier New" w:hAnsi="Courier New"/>
      <w:b/>
    </w:rPr>
  </w:style>
  <w:style w:type="paragraph" w:customStyle="1" w:styleId="Podtitul">
    <w:name w:val="Podtitul"/>
    <w:basedOn w:val="Normln"/>
    <w:qFormat/>
    <w:pPr>
      <w:jc w:val="center"/>
    </w:pPr>
    <w:rPr>
      <w:rFonts w:ascii="Times New Roman" w:hAnsi="Times New Roman"/>
      <w:b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character" w:styleId="Hypertextovodkaz">
    <w:name w:val="Hyperlink"/>
    <w:rPr>
      <w:color w:val="0000FF"/>
      <w:u w:val="single"/>
    </w:rPr>
  </w:style>
  <w:style w:type="paragraph" w:styleId="Textbubliny">
    <w:name w:val="Balloon Text"/>
    <w:basedOn w:val="Normln"/>
    <w:semiHidden/>
    <w:rsid w:val="007B42CF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402B65"/>
    <w:pPr>
      <w:ind w:left="720"/>
      <w:contextualSpacing/>
    </w:pPr>
  </w:style>
  <w:style w:type="paragraph" w:styleId="Zhlav">
    <w:name w:val="header"/>
    <w:basedOn w:val="Normln"/>
    <w:link w:val="ZhlavChar"/>
    <w:rsid w:val="002913E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913E6"/>
    <w:rPr>
      <w:rFonts w:ascii="Arial" w:hAnsi="Arial"/>
      <w:sz w:val="24"/>
    </w:rPr>
  </w:style>
  <w:style w:type="paragraph" w:styleId="Zpat">
    <w:name w:val="footer"/>
    <w:basedOn w:val="Normln"/>
    <w:link w:val="ZpatChar"/>
    <w:rsid w:val="002913E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2913E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A8855-D5DC-4BAD-8040-5BD0BA908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03</Words>
  <Characters>2877</Characters>
  <Application>Microsoft Office Word</Application>
  <DocSecurity>0</DocSecurity>
  <Lines>89</Lines>
  <Paragraphs>8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KI-KLUB Hradec Králové</vt:lpstr>
    </vt:vector>
  </TitlesOfParts>
  <Company>HK</Company>
  <LinksUpToDate>false</LinksUpToDate>
  <CharactersWithSpaces>3298</CharactersWithSpaces>
  <SharedDoc>false</SharedDoc>
  <HLinks>
    <vt:vector size="6" baseType="variant">
      <vt:variant>
        <vt:i4>2162808</vt:i4>
      </vt:variant>
      <vt:variant>
        <vt:i4>39</vt:i4>
      </vt:variant>
      <vt:variant>
        <vt:i4>0</vt:i4>
      </vt:variant>
      <vt:variant>
        <vt:i4>5</vt:i4>
      </vt:variant>
      <vt:variant>
        <vt:lpwstr>http://www.skiklubhk.cz/nabidka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-KLUB Hradec Králové</dc:title>
  <dc:subject/>
  <dc:creator>JH</dc:creator>
  <cp:keywords/>
  <cp:lastModifiedBy>Jan Kolomazník - osobní, GISAT</cp:lastModifiedBy>
  <cp:revision>47</cp:revision>
  <cp:lastPrinted>2018-09-13T07:45:00Z</cp:lastPrinted>
  <dcterms:created xsi:type="dcterms:W3CDTF">2021-09-14T20:49:00Z</dcterms:created>
  <dcterms:modified xsi:type="dcterms:W3CDTF">2023-10-08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424384914</vt:i4>
  </property>
  <property fmtid="{D5CDD505-2E9C-101B-9397-08002B2CF9AE}" pid="3" name="_EmailSubject">
    <vt:lpwstr/>
  </property>
  <property fmtid="{D5CDD505-2E9C-101B-9397-08002B2CF9AE}" pid="4" name="_AuthorEmail">
    <vt:lpwstr>jkolomaznik@kr-kralovehradecky.cz</vt:lpwstr>
  </property>
  <property fmtid="{D5CDD505-2E9C-101B-9397-08002B2CF9AE}" pid="5" name="_AuthorEmailDisplayName">
    <vt:lpwstr>Kolomazník Jan Ing.</vt:lpwstr>
  </property>
  <property fmtid="{D5CDD505-2E9C-101B-9397-08002B2CF9AE}" pid="6" name="_ReviewingToolsShownOnce">
    <vt:lpwstr/>
  </property>
  <property fmtid="{D5CDD505-2E9C-101B-9397-08002B2CF9AE}" pid="7" name="GrammarlyDocumentId">
    <vt:lpwstr>52de3ae2a19555ca5b602e0ca481aa5600c8d910247d6beeb2a5ac9e5d4fdc18</vt:lpwstr>
  </property>
</Properties>
</file>